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C1637" w:rsidRPr="00445265" w:rsidRDefault="009C1637" w:rsidP="00445265">
      <w:pPr>
        <w:pStyle w:val="Heading1"/>
      </w:pPr>
      <w:r>
        <w:rPr>
          <w:lang w:val="en-US"/>
        </w:rPr>
        <w:t xml:space="preserve">WikiAPI </w:t>
      </w:r>
      <w:r w:rsidR="00445265">
        <w:t>Аналіз Програми та Висновки</w:t>
      </w:r>
    </w:p>
    <w:p w:rsidR="00E211D2" w:rsidRDefault="00E211D2">
      <w:pPr>
        <w:rPr>
          <w:sz w:val="20"/>
          <w:szCs w:val="20"/>
        </w:rPr>
      </w:pPr>
      <w:r>
        <w:rPr>
          <w:sz w:val="20"/>
          <w:szCs w:val="20"/>
        </w:rPr>
        <w:t xml:space="preserve">Як результат проекту, створено модуль для отримання інформації з Вікіпедії і веб-додаток для відображення даної інформації на карті. Зібрані дані включають інформацію для ідентифікації сторінки (назву і </w:t>
      </w:r>
      <w:r>
        <w:rPr>
          <w:sz w:val="20"/>
          <w:szCs w:val="20"/>
          <w:lang w:val="en-US"/>
        </w:rPr>
        <w:t>pageid)</w:t>
      </w:r>
      <w:r>
        <w:rPr>
          <w:sz w:val="20"/>
          <w:szCs w:val="20"/>
        </w:rPr>
        <w:t xml:space="preserve">, координати </w:t>
      </w:r>
      <w:r w:rsidR="00445265">
        <w:rPr>
          <w:sz w:val="20"/>
          <w:szCs w:val="20"/>
        </w:rPr>
        <w:t>сторінки, час коли її було створено і інформацію про автора редакції.</w:t>
      </w:r>
    </w:p>
    <w:p w:rsidR="009C1637" w:rsidRPr="00445265" w:rsidRDefault="00445265">
      <w:pPr>
        <w:rPr>
          <w:sz w:val="20"/>
          <w:szCs w:val="20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page">
              <wp:align>center</wp:align>
            </wp:positionH>
            <wp:positionV relativeFrom="paragraph">
              <wp:posOffset>760976</wp:posOffset>
            </wp:positionV>
            <wp:extent cx="3582035" cy="2164715"/>
            <wp:effectExtent l="0" t="0" r="0" b="6985"/>
            <wp:wrapTopAndBottom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2035" cy="21647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sz w:val="20"/>
          <w:szCs w:val="20"/>
        </w:rPr>
        <w:t>Веб-додаток слугує легким способом маніпулювання бек-ендом і всіма функціями для зібрання інформації, а також надає зручний спосіб відображення всіх координат на карті з додатковими можливостями, як фільтрування сторінок в залежності від часу створення і автора редакції, вибору певної кількості сторінок і відкриття знайдених сторінко в Вікіпедії.</w:t>
      </w:r>
    </w:p>
    <w:p w:rsidR="009C1637" w:rsidRDefault="009C1637">
      <w:pPr>
        <w:rPr>
          <w:sz w:val="20"/>
          <w:szCs w:val="20"/>
        </w:rPr>
      </w:pPr>
      <w:r>
        <w:rPr>
          <w:sz w:val="20"/>
          <w:szCs w:val="20"/>
        </w:rPr>
        <w:t xml:space="preserve">В результаті карта показує сторінки, створені </w:t>
      </w:r>
      <w:r w:rsidR="00E211D2">
        <w:rPr>
          <w:sz w:val="20"/>
          <w:szCs w:val="20"/>
        </w:rPr>
        <w:t xml:space="preserve">україномовним населенням по всьому світу і в Україні зокрема. Ці координати зблизька часто будуть відповідати певним знаменитим місцям і відомим туристичним атракціям або просто часто відвідуваним місцям. Зокрема, можна побачити, як кількість маркерів зростає в великих містах. На карті чітко можна побачити Київ, Львів, Донецьк… Водночас, річки чи малонаселені території чітко виділяються малою кількістю маркерів, як річка Дніпро. </w:t>
      </w:r>
    </w:p>
    <w:p w:rsidR="00E211D2" w:rsidRDefault="00E211D2">
      <w:pPr>
        <w:rPr>
          <w:sz w:val="20"/>
          <w:szCs w:val="20"/>
        </w:rPr>
      </w:pPr>
      <w:r>
        <w:rPr>
          <w:sz w:val="20"/>
          <w:szCs w:val="20"/>
        </w:rPr>
        <w:t xml:space="preserve">Ці території зазвичай будуть територіями, які зацікавили людей, як спілкуються даною мовою і часто навіть побували на місці. Саме тому чітко можна побачити кордони України на карті. </w:t>
      </w:r>
      <w:r w:rsidR="00EA702F">
        <w:rPr>
          <w:sz w:val="20"/>
          <w:szCs w:val="20"/>
        </w:rPr>
        <w:t>Також можна побачити, що багато сторінок знаходиться в Європі, є густі маркерами території в Західному США, Японії, на близькому Сході і Японії.</w:t>
      </w:r>
    </w:p>
    <w:p w:rsidR="00F83219" w:rsidRDefault="00F83219">
      <w:pPr>
        <w:rPr>
          <w:sz w:val="20"/>
          <w:szCs w:val="20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margin">
              <wp:align>left</wp:align>
            </wp:positionH>
            <wp:positionV relativeFrom="paragraph">
              <wp:posOffset>226458</wp:posOffset>
            </wp:positionV>
            <wp:extent cx="6004105" cy="3021166"/>
            <wp:effectExtent l="0" t="0" r="0" b="8255"/>
            <wp:wrapTopAndBottom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895"/>
                    <a:stretch/>
                  </pic:blipFill>
                  <pic:spPr bwMode="auto">
                    <a:xfrm>
                      <a:off x="0" y="0"/>
                      <a:ext cx="6004105" cy="30211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>
        <w:rPr>
          <w:sz w:val="20"/>
          <w:szCs w:val="20"/>
        </w:rPr>
        <w:br w:type="page"/>
      </w:r>
    </w:p>
    <w:p w:rsidR="00F83219" w:rsidRDefault="00F83219">
      <w:pPr>
        <w:rPr>
          <w:sz w:val="20"/>
          <w:szCs w:val="20"/>
        </w:rPr>
      </w:pPr>
      <w:r>
        <w:rPr>
          <w:sz w:val="20"/>
          <w:szCs w:val="20"/>
        </w:rPr>
        <w:lastRenderedPageBreak/>
        <w:t xml:space="preserve">Можливість побачити коли сторінки на Вікіпедії </w:t>
      </w:r>
      <w:r w:rsidR="00FA716E">
        <w:rPr>
          <w:sz w:val="20"/>
          <w:szCs w:val="20"/>
        </w:rPr>
        <w:t xml:space="preserve">були створені, дозволяє ще більше дізнатись про загальний її стан. (На зображення старші сторінки мають червоніший колір, в той час, як нові – жовтий). </w:t>
      </w:r>
    </w:p>
    <w:p w:rsidR="00FA716E" w:rsidRDefault="00FA716E">
      <w:pPr>
        <w:rPr>
          <w:sz w:val="20"/>
          <w:szCs w:val="20"/>
        </w:rPr>
      </w:pPr>
      <w:r>
        <w:rPr>
          <w:sz w:val="20"/>
          <w:szCs w:val="20"/>
        </w:rPr>
        <w:t>По-перше, ми бачимо, як зацікавленість і активність в Вікіпедії зростала разом з часом – жовтих маркерів набагато більше, ніж червоних. Ми також можем побачити місця, де було створено найбільше сторінок спочатку – це в основному центральні, Південні і Східні райони. А найдавніші сторінки за певною причиною знаходяться на кордонах країни.</w:t>
      </w:r>
    </w:p>
    <w:p w:rsidR="00FA716E" w:rsidRDefault="00FA716E">
      <w:pPr>
        <w:rPr>
          <w:sz w:val="20"/>
          <w:szCs w:val="20"/>
        </w:rPr>
      </w:pPr>
      <w:r>
        <w:rPr>
          <w:sz w:val="20"/>
          <w:szCs w:val="20"/>
        </w:rPr>
        <w:t>Особливої уваги вимагає Молдова. Популяція маркерів в Молдові практично така сама, як і в Україні. Проте, ми також бачимо, що ці маркери в значній кількості є новими.</w:t>
      </w:r>
    </w:p>
    <w:p w:rsidR="00F83219" w:rsidRPr="002B56AE" w:rsidRDefault="002B56AE">
      <w:pPr>
        <w:rPr>
          <w:sz w:val="20"/>
          <w:szCs w:val="20"/>
        </w:rPr>
      </w:pPr>
      <w:r>
        <w:rPr>
          <w:noProof/>
        </w:rPr>
        <w:drawing>
          <wp:anchor distT="0" distB="0" distL="114300" distR="114300" simplePos="0" relativeHeight="251661312" behindDoc="0" locked="0" layoutInCell="1" allowOverlap="1">
            <wp:simplePos x="0" y="0"/>
            <wp:positionH relativeFrom="page">
              <wp:align>center</wp:align>
            </wp:positionH>
            <wp:positionV relativeFrom="paragraph">
              <wp:posOffset>395425</wp:posOffset>
            </wp:positionV>
            <wp:extent cx="5076967" cy="2557550"/>
            <wp:effectExtent l="0" t="0" r="0" b="0"/>
            <wp:wrapTopAndBottom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007"/>
                    <a:stretch/>
                  </pic:blipFill>
                  <pic:spPr bwMode="auto">
                    <a:xfrm>
                      <a:off x="0" y="0"/>
                      <a:ext cx="5076967" cy="2557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="00ED4CFB">
        <w:rPr>
          <w:sz w:val="20"/>
          <w:szCs w:val="20"/>
        </w:rPr>
        <w:t>З іншого боку – також велику кількість маркерів має Польща, де більшість з них є старими, що може говорити про зацікавленість українців країною протягом довгого часу.</w:t>
      </w:r>
    </w:p>
    <w:p w:rsidR="009A1548" w:rsidRDefault="002B56AE">
      <w:pPr>
        <w:rPr>
          <w:sz w:val="20"/>
          <w:szCs w:val="20"/>
        </w:rPr>
      </w:pPr>
      <w:r>
        <w:rPr>
          <w:sz w:val="20"/>
          <w:szCs w:val="20"/>
        </w:rPr>
        <w:t>І</w:t>
      </w:r>
      <w:r w:rsidR="009A1548">
        <w:rPr>
          <w:sz w:val="20"/>
          <w:szCs w:val="20"/>
        </w:rPr>
        <w:t>нформація про авторів редакції (червоним – зареєстровані користувачі, чорним – анонімні редакції, червоним – сторінки, створені ботами) надає ще додаткову можливість для аналізу. Зокрема, ми бачимо, як деякі райони України мають досить велику густоту редакцій ботів.</w:t>
      </w:r>
    </w:p>
    <w:p w:rsidR="009A1548" w:rsidRDefault="009A1548">
      <w:pPr>
        <w:rPr>
          <w:sz w:val="20"/>
          <w:szCs w:val="20"/>
        </w:rPr>
      </w:pPr>
      <w:r>
        <w:rPr>
          <w:sz w:val="20"/>
          <w:szCs w:val="20"/>
        </w:rPr>
        <w:t xml:space="preserve">Західна частина з Українськими Карпатами і Київ мають напевно найбільшу кількість </w:t>
      </w:r>
      <w:r w:rsidR="004110DB">
        <w:rPr>
          <w:sz w:val="20"/>
          <w:szCs w:val="20"/>
        </w:rPr>
        <w:t>користувацьких і анонімних редакцій. Це можна пояснити походженням сторінок, створених ботами – їх зазвичай скопійовано з іноземних версій Вікіпедії. У Центральній і Східній Україні значна частина населення розмовляє Російською і відповідно могла написати редакції саме на цій мові.</w:t>
      </w:r>
    </w:p>
    <w:p w:rsidR="009A1548" w:rsidRPr="002B56AE" w:rsidRDefault="002B56AE">
      <w:pPr>
        <w:rPr>
          <w:sz w:val="20"/>
          <w:szCs w:val="20"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>
            <wp:simplePos x="0" y="0"/>
            <wp:positionH relativeFrom="margin">
              <wp:align>center</wp:align>
            </wp:positionH>
            <wp:positionV relativeFrom="paragraph">
              <wp:posOffset>409878</wp:posOffset>
            </wp:positionV>
            <wp:extent cx="5117911" cy="2581113"/>
            <wp:effectExtent l="0" t="0" r="6985" b="0"/>
            <wp:wrapTopAndBottom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118"/>
                    <a:stretch/>
                  </pic:blipFill>
                  <pic:spPr bwMode="auto">
                    <a:xfrm>
                      <a:off x="0" y="0"/>
                      <a:ext cx="5117911" cy="25811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="004110DB">
        <w:rPr>
          <w:sz w:val="20"/>
          <w:szCs w:val="20"/>
        </w:rPr>
        <w:t>Водночас, ми бачимо, як дуже велика частина маркерів в центральній Молдові (а також їх скупчення в Європі) – червоні, отже сторінки були написані ботами і не потребують додаткової уваги.</w:t>
      </w:r>
    </w:p>
    <w:p w:rsidR="00E30C14" w:rsidRDefault="007C06DE">
      <w:pPr>
        <w:rPr>
          <w:sz w:val="20"/>
          <w:szCs w:val="20"/>
        </w:rPr>
      </w:pPr>
      <w:r>
        <w:rPr>
          <w:sz w:val="20"/>
          <w:szCs w:val="20"/>
        </w:rPr>
        <w:t>Нарешті</w:t>
      </w:r>
      <w:r w:rsidR="00E30C14">
        <w:rPr>
          <w:sz w:val="20"/>
          <w:szCs w:val="20"/>
        </w:rPr>
        <w:t>, повністю виключивши створені ботами сторінки, можна отримати зовсім іншу версію карти з відповідно іншим її змістом.</w:t>
      </w:r>
    </w:p>
    <w:p w:rsidR="00B84274" w:rsidRDefault="00B84274">
      <w:pPr>
        <w:rPr>
          <w:sz w:val="20"/>
          <w:szCs w:val="20"/>
        </w:rPr>
      </w:pPr>
    </w:p>
    <w:p w:rsidR="00B84274" w:rsidRPr="00B84274" w:rsidRDefault="00B84274">
      <w:pPr>
        <w:rPr>
          <w:b/>
          <w:sz w:val="20"/>
          <w:szCs w:val="20"/>
        </w:rPr>
      </w:pPr>
      <w:r w:rsidRPr="00B84274">
        <w:rPr>
          <w:b/>
          <w:sz w:val="20"/>
          <w:szCs w:val="20"/>
        </w:rPr>
        <w:lastRenderedPageBreak/>
        <w:t>Висновки</w:t>
      </w:r>
    </w:p>
    <w:p w:rsidR="00B84274" w:rsidRDefault="00B84274">
      <w:pPr>
        <w:rPr>
          <w:sz w:val="20"/>
          <w:szCs w:val="20"/>
        </w:rPr>
      </w:pPr>
      <w:r>
        <w:rPr>
          <w:sz w:val="20"/>
          <w:szCs w:val="20"/>
        </w:rPr>
        <w:t>Робота, орієнтована в основному для розважальних і пізнавальних функцій, дає вдалу загальну картину вигляду Вікіпедії, залученості населення у створені і редагуванні статей в ній і зацікавленості людей у іноземних і власній державі.</w:t>
      </w:r>
    </w:p>
    <w:p w:rsidR="00784E24" w:rsidRPr="00E30C14" w:rsidRDefault="00784E24">
      <w:pPr>
        <w:rPr>
          <w:sz w:val="20"/>
          <w:szCs w:val="20"/>
        </w:rPr>
      </w:pPr>
      <w:r>
        <w:rPr>
          <w:sz w:val="20"/>
          <w:szCs w:val="20"/>
        </w:rPr>
        <w:t>Функціонал дозволяє отримати і візуалізувати інформацію для всіх мов Вікіпедії і відповідно отримати дані про інші мовні групи і країни.</w:t>
      </w:r>
      <w:bookmarkStart w:id="0" w:name="_GoBack"/>
      <w:bookmarkEnd w:id="0"/>
    </w:p>
    <w:sectPr w:rsidR="00784E24" w:rsidRPr="00E30C14">
      <w:pgSz w:w="11906" w:h="16838"/>
      <w:pgMar w:top="850" w:right="850" w:bottom="850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QzNzAyNTG3tLA0M7dQ0lEKTi0uzszPAykwrAUA9BTnPiwAAAA="/>
  </w:docVars>
  <w:rsids>
    <w:rsidRoot w:val="009C1637"/>
    <w:rsid w:val="002B56AE"/>
    <w:rsid w:val="002D2E9E"/>
    <w:rsid w:val="004110DB"/>
    <w:rsid w:val="00445265"/>
    <w:rsid w:val="00594970"/>
    <w:rsid w:val="00784E24"/>
    <w:rsid w:val="007C06DE"/>
    <w:rsid w:val="0081378E"/>
    <w:rsid w:val="009A1548"/>
    <w:rsid w:val="009C1637"/>
    <w:rsid w:val="00B84274"/>
    <w:rsid w:val="00E211D2"/>
    <w:rsid w:val="00E30C14"/>
    <w:rsid w:val="00EA702F"/>
    <w:rsid w:val="00ED4CFB"/>
    <w:rsid w:val="00F83219"/>
    <w:rsid w:val="00FA71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D29BA40"/>
  <w15:chartTrackingRefBased/>
  <w15:docId w15:val="{67E2AB9B-BA55-4695-9692-8871481180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C163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C163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</TotalTime>
  <Pages>3</Pages>
  <Words>2350</Words>
  <Characters>1341</Characters>
  <Application>Microsoft Office Word</Application>
  <DocSecurity>0</DocSecurity>
  <Lines>11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iy Dmytruk</dc:creator>
  <cp:keywords/>
  <dc:description/>
  <cp:lastModifiedBy>Andriy Dmytruk</cp:lastModifiedBy>
  <cp:revision>14</cp:revision>
  <dcterms:created xsi:type="dcterms:W3CDTF">2018-05-24T21:17:00Z</dcterms:created>
  <dcterms:modified xsi:type="dcterms:W3CDTF">2018-05-24T22:10:00Z</dcterms:modified>
</cp:coreProperties>
</file>